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7434" w:rsidRDefault="00EA46A6">
      <w:r w:rsidRPr="00EA46A6">
        <w:t xml:space="preserve">Check if described Monitoring </w:t>
      </w:r>
      <w:r w:rsidRPr="00EA46A6">
        <w:t>thresholds</w:t>
      </w:r>
      <w:r w:rsidRPr="00EA46A6">
        <w:t xml:space="preserve"> are </w:t>
      </w:r>
      <w:proofErr w:type="gramStart"/>
      <w:r w:rsidRPr="00EA46A6">
        <w:t>sufficient</w:t>
      </w:r>
      <w:proofErr w:type="gramEnd"/>
      <w:r w:rsidRPr="00EA46A6">
        <w:t>, valid and implemented</w:t>
      </w:r>
    </w:p>
    <w:p w:rsidR="00EA46A6" w:rsidRDefault="00DC4E8C">
      <w:r>
        <w:t>Open A</w:t>
      </w:r>
      <w:r w:rsidR="004077F2">
        <w:t xml:space="preserve">TA production -Monitor </w:t>
      </w:r>
    </w:p>
    <w:p w:rsidR="00EA46A6" w:rsidRDefault="00EA46A6"/>
    <w:p w:rsidR="00EA46A6" w:rsidRDefault="00EA46A6">
      <w:r>
        <w:rPr>
          <w:rFonts w:ascii="Calibri" w:hAnsi="Calibri" w:cs="Calibri"/>
          <w:noProof/>
        </w:rPr>
        <w:drawing>
          <wp:inline distT="0" distB="0" distL="0" distR="0">
            <wp:extent cx="5731510" cy="3225800"/>
            <wp:effectExtent l="0" t="0" r="2540" b="0"/>
            <wp:docPr id="1" name="Picture 1" descr="Azu re &#10;Azure services &#10;Recent resources &#10;NAME &#10;ata - -01 &#10;asl &#10;ata dsto re &#10;ata - - et- ata &#10;ata - p - -a uto n &#10;ata p &#10;ata - p- ata - a u n &#10;nish c t &#10;Vim El &#10;m atic &#10;Load balancer &#10;Sto rage &#10;Virt•ß &#10;M on itor &#10;View &#10;E d ago &#10;C d ago &#10;d ago &#10;C d ago &#10;6 d ago &#10;wk &#10;2 wk agc &#10;2 wk .g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zu re &#10;Azure services &#10;Recent resources &#10;NAME &#10;ata - -01 &#10;asl &#10;ata dsto re &#10;ata - - et- ata &#10;ata - p - -a uto n &#10;ata p &#10;ata - p- ata - a u n &#10;nish c t &#10;Vim El &#10;m atic &#10;Load balancer &#10;Sto rage &#10;Virt•ß &#10;M on itor &#10;View &#10;E d ago &#10;C d ago &#10;d ago &#10;C d ago &#10;6 d ago &#10;wk &#10;2 wk agc &#10;2 wk .gc 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EA46A6"/>
    <w:p w:rsidR="00EA46A6" w:rsidRDefault="004077F2">
      <w:r>
        <w:t xml:space="preserve">Overview </w:t>
      </w:r>
    </w:p>
    <w:p w:rsidR="00EA46A6" w:rsidRDefault="00EA46A6"/>
    <w:p w:rsidR="00EA46A6" w:rsidRDefault="00EA46A6">
      <w:r>
        <w:rPr>
          <w:rFonts w:ascii="Calibri" w:hAnsi="Calibri" w:cs="Calibri"/>
          <w:noProof/>
        </w:rPr>
        <w:drawing>
          <wp:inline distT="0" distB="0" distL="0" distR="0">
            <wp:extent cx="5731510" cy="3097530"/>
            <wp:effectExtent l="0" t="0" r="2540" b="7620"/>
            <wp:docPr id="2" name="Picture 2" descr="Myitor &#10;Monitor - Overview &#10;Activity I cg &#10;Logs &#10;Vim* I &#10;&amp; Demos &#10;Monitor your applications and infrastructure &#10;Get full Stack visibility. find and problems. optimize your and &#10;wstomer in &#10;Monitor Visualize Metrics &#10;Metri% numera from &#10;help.ngm &#10;O%aticn of systems &#10;Query Analyze Logs &#10;Logs logs and &#10;mntoring queriæ &#10;with troubleshooting &#10;Setup Alert Actions &#10;mtify you of &#10;take &#10;from m*trics o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yitor &#10;Monitor - Overview &#10;Activity I cg &#10;Logs &#10;Vim* I &#10;&amp; Demos &#10;Monitor your applications and infrastructure &#10;Get full Stack visibility. find and problems. optimize your and &#10;wstomer in &#10;Monitor Visualize Metrics &#10;Metri% numera from &#10;help.ngm &#10;O%aticn of systems &#10;Query Analyze Logs &#10;Logs logs and &#10;mntoring queriæ &#10;with troubleshooting &#10;Setup Alert Actions &#10;mtify you of &#10;take &#10;from m*trics or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9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EA46A6"/>
    <w:p w:rsidR="004077F2" w:rsidRDefault="004077F2">
      <w:r>
        <w:t xml:space="preserve">Alert </w:t>
      </w:r>
    </w:p>
    <w:p w:rsidR="00EA46A6" w:rsidRDefault="00EA46A6">
      <w:r>
        <w:rPr>
          <w:rFonts w:ascii="Calibri" w:hAnsi="Calibri" w:cs="Calibri"/>
          <w:noProof/>
        </w:rPr>
        <w:lastRenderedPageBreak/>
        <w:drawing>
          <wp:inline distT="0" distB="0" distL="0" distR="0">
            <wp:extent cx="5731510" cy="2996565"/>
            <wp:effectExtent l="0" t="0" r="2540" b="0"/>
            <wp:docPr id="3" name="Picture 3" descr="Myitor • &#10;Monitor - Overview &#10;Act&quot; i ty I cg &#10;Logs &#10;Vim* I &#10;5tv.ge &#10;Demos &#10;Monitor your applications and infrastructure &#10;Get full Stack visibility. find and problems. optimize your and understand &#10;wstomer all in &#10;Monitor Visualize Metrics &#10;Metri% numö-ie• from &#10;help.ngyCJ the &#10;&amp; of systems &#10;Query Analyze Logs &#10;Logs logs and &#10;mTitoring queriæ help &#10;with &amp; &#10;Setup Alert Actions &#10;mtify you of &#10;take &#10;on 'mm metrics o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yitor • &#10;Monitor - Overview &#10;Act&quot; i ty I cg &#10;Logs &#10;Vim* I &#10;5tv.ge &#10;Demos &#10;Monitor your applications and infrastructure &#10;Get full Stack visibility. find and problems. optimize your and understand &#10;wstomer all in &#10;Monitor Visualize Metrics &#10;Metri% numö-ie• from &#10;help.ngyCJ the &#10;&amp; of systems &#10;Query Analyze Logs &#10;Logs logs and &#10;mTitoring queriæ help &#10;with &amp; &#10;Setup Alert Actions &#10;mtify you of &#10;take &#10;on 'mm metrics or 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6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EA46A6"/>
    <w:p w:rsidR="004077F2" w:rsidRDefault="004077F2">
      <w:r>
        <w:t xml:space="preserve">One you click on Alert </w:t>
      </w:r>
    </w:p>
    <w:p w:rsidR="00EA46A6" w:rsidRDefault="00EA46A6"/>
    <w:p w:rsidR="00EA46A6" w:rsidRDefault="00EA46A6">
      <w:r>
        <w:rPr>
          <w:rFonts w:ascii="Calibri" w:hAnsi="Calibri" w:cs="Calibri"/>
          <w:noProof/>
        </w:rPr>
        <w:drawing>
          <wp:inline distT="0" distB="0" distL="0" distR="0">
            <wp:extent cx="5731510" cy="2859405"/>
            <wp:effectExtent l="0" t="0" r="2540" b="0"/>
            <wp:docPr id="4" name="Picture 4" descr="Ho 「 1 を ) MO 、 10 「 を ー &#10;Monitor ・ Alerts &#10;ぎ n 」 塰 ト ウ M を n ヨ 」 を 引 を 気 ー M を n ヨ を ヨ ご に &#10;00n1 鱸 き き b ⅱ p ー 9n1 ロ p き n 0 0 - ・ b rip い 1 卩 ⅵ &#10;0 Ⅵ 釟 、 ( は に を ー こ ) 8 を 行 h ② 物 0 ⅵ を 北 ~ &#10;5 &#10;の に 0 第 1 ′ し 0 &#10;0 &#10;第 &#10;Act 、 に 」 &#10;V b00 レ 当 &#10;ⅵ し ( p ⅵ 釟 、 1 &#10;5 て 宿 〔 0 い Ip 引 を 川 &#10;こ こ 「 : き in を &#10;[ 0 ! m 師 08 ( p 丨 &#10;b 質 n ・ ( ゞ &#10;リ P 「 、 円 00 気 : &#10;1 63 &#10;ゝ n 上 1 」 1 ′ 亠 1 ? 3 も 当 」 第 M &#10;m き ′ 田 当 色 に : &#10;第 5 : 74 、 0 い 、 &#10;当 m ′ 秘 。 し (Pmi«J の &#10;6 &#10;」 し ヨ 」 鰲 8 し は 0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o 「 1 を ) MO 、 10 「 を ー &#10;Monitor ・ Alerts &#10;ぎ n 」 塰 ト ウ M を n ヨ 」 を 引 を 気 ー M を n ヨ を ヨ ご に &#10;00n1 鱸 き き b ⅱ p ー 9n1 ロ p き n 0 0 - ・ b rip い 1 卩 ⅵ &#10;0 Ⅵ 釟 、 ( は に を ー こ ) 8 を 行 h ② 物 0 ⅵ を 北 ~ &#10;5 &#10;の に 0 第 1 ′ し 0 &#10;0 &#10;第 &#10;Act 、 に 」 &#10;V b00 レ 当 &#10;ⅵ し ( p ⅵ 釟 、 1 &#10;5 て 宿 〔 0 い Ip 引 を 川 &#10;こ こ 「 : き in を &#10;[ 0 ! m 師 08 ( p 丨 &#10;b 質 n ・ ( ゞ &#10;リ P 「 、 円 00 気 : &#10;1 63 &#10;ゝ n 上 1 」 1 ′ 亠 1 ? 3 も 当 」 第 M &#10;m き ′ 田 当 色 に : &#10;第 5 : 74 、 0 い 、 &#10;当 m ′ 秘 。 し (Pmi«J の &#10;6 &#10;」 し ヨ 」 鰲 8 し は 0 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4077F2">
      <w:r>
        <w:t xml:space="preserve">Check all the rules and see which rules need to be altered </w:t>
      </w:r>
    </w:p>
    <w:p w:rsidR="00EA46A6" w:rsidRDefault="00EA46A6">
      <w:r>
        <w:rPr>
          <w:rFonts w:ascii="Calibri" w:hAnsi="Calibri" w:cs="Calibri"/>
          <w:noProof/>
        </w:rPr>
        <w:lastRenderedPageBreak/>
        <w:drawing>
          <wp:inline distT="0" distB="0" distL="0" distR="0">
            <wp:extent cx="5731510" cy="2758440"/>
            <wp:effectExtent l="0" t="0" r="2540" b="3810"/>
            <wp:docPr id="5" name="Picture 5" descr="Mcrit-_.r &#10;Rules &#10;Alerts &#10;Rules &#10;+ alert &#10;Edit du &#10;mns g &#10;•dd to C—- grup &#10;Audit is &#10;ICE &#10;C: Disk &#10;30 &#10;ComputeÆ to updates &#10;Computeß &#10;Computeß mth update &#10;Computers mth &#10;Computers Nth missmg critical sex:urity updates &#10;Computers Nth missing security updates &#10;Computeß 'eth missing rollup-s &#10;ComputeÆ •th &#10;c uutiliz &#10;C] Dinble Delete &#10;in = = &#10;Evenno &#10;I ObjectName = &#10;•Memory• &#10;*here Objectxarne - &#10;•Logicaloisk- and CounterName &#10;Objectxame &#10;• Logic.loisk- — • &#10;æuch - &#10;-2 &#10;wch in æntl' : = 460 &quot;MsVpEn@Q• _ &#10;I_Jpd8teSurrnu •Manm &#10;update : an „ &#10;update Lj*iteSt.te &quot;N«ied• &#10;update Cpticn.l &#10;ThreatStgtLBRSnk 550 PrCteCtiCnSta„, &#10;*here ObjectName •prCQSSOC CounterName &#10;OperationName &#10;O &#10;O &#10;Enabled &#10;Enabled &#10;O aubled &#10;0 &#10;Enabled &#10;0 &#10;Enabled &#10;Enabled &#10;O &#10;91 able d &#10;O &#10;Enabled &#10;O Enabled &#10;O Enabled &#10;ata &#10;Leg A &#10;LCS A n*ytiß &#10;A n ».tics &#10;Lcg &#10;Zg •n *'tic &#10;Log an *'tic &#10;20ytiG &#10;Log DOytiG &#10;Lc•g An .tytis &#10;Lcg An *ytiß &#10;Leg An*ytiCs &#10;LCS A r '*tics &#10;Log Sea r eh &#10;Log &#10;Log &#10;Log rch &#10;Log rch &#10;Log &#10;Log &#10;Log Search &#10;Log Sea r eh &#10;Log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crit-_.r &#10;Rules &#10;Alerts &#10;Rules &#10;+ alert &#10;Edit du &#10;mns g &#10;•dd to C—- grup &#10;Audit is &#10;ICE &#10;C: Disk &#10;30 &#10;ComputeÆ to updates &#10;Computeß &#10;Computeß mth update &#10;Computers mth &#10;Computers Nth missmg critical sex:urity updates &#10;Computers Nth missing security updates &#10;Computeß 'eth missing rollup-s &#10;ComputeÆ •th &#10;c uutiliz &#10;C] Dinble Delete &#10;in = = &#10;Evenno &#10;I ObjectName = &#10;•Memory• &#10;*here Objectxarne - &#10;•Logicaloisk- and CounterName &#10;Objectxame &#10;• Logic.loisk- — • &#10;æuch - &#10;-2 &#10;wch in æntl' : = 460 &quot;MsVpEn@Q• _ &#10;I_Jpd8teSurrnu •Manm &#10;update : an „ &#10;update Lj*iteSt.te &quot;N«ied• &#10;update Cpticn.l &#10;ThreatStgtLBRSnk 550 PrCteCtiCnSta„, &#10;*here ObjectName •prCQSSOC CounterName &#10;OperationName &#10;O &#10;O &#10;Enabled &#10;Enabled &#10;O aubled &#10;0 &#10;Enabled &#10;0 &#10;Enabled &#10;Enabled &#10;O &#10;91 able d &#10;O &#10;Enabled &#10;O Enabled &#10;O Enabled &#10;ata &#10;Leg A &#10;LCS A n*ytiß &#10;A n ».tics &#10;Lcg &#10;Zg •n *'tic &#10;Log an *'tic &#10;20ytiG &#10;Log DOytiG &#10;Lc•g An .tytis &#10;Lcg An *ytiß &#10;Leg An*ytiCs &#10;LCS A r '*tics &#10;Log Sea r eh &#10;Log &#10;Log &#10;Log rch &#10;Log rch &#10;Log &#10;Log &#10;Log Search &#10;Log Sea r eh &#10;Log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4077F2">
      <w:r>
        <w:t xml:space="preserve">We can alert accordingly </w:t>
      </w:r>
      <w:bookmarkStart w:id="0" w:name="_GoBack"/>
      <w:bookmarkEnd w:id="0"/>
    </w:p>
    <w:p w:rsidR="00EA46A6" w:rsidRDefault="00EA46A6"/>
    <w:p w:rsidR="00EA46A6" w:rsidRDefault="00EA46A6">
      <w:r>
        <w:rPr>
          <w:rFonts w:ascii="Calibri" w:hAnsi="Calibri" w:cs="Calibri"/>
          <w:noProof/>
        </w:rPr>
        <w:drawing>
          <wp:inline distT="0" distB="0" distL="0" distR="0">
            <wp:extent cx="5731510" cy="2813685"/>
            <wp:effectExtent l="0" t="0" r="2540" b="5715"/>
            <wp:docPr id="6" name="Picture 6" descr="05 《 uO 一 4 n &#10;00 q 山 M &#10;之 011-0 O' &#10;0 &#10;0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05 《 uO 一 4 n &#10;00 q 山 M &#10;之 011-0 O' &#10;0 &#10;0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1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EA46A6"/>
    <w:p w:rsidR="00EA46A6" w:rsidRDefault="00EA46A6"/>
    <w:p w:rsidR="00EA46A6" w:rsidRDefault="00EA46A6">
      <w:r>
        <w:rPr>
          <w:rFonts w:ascii="Calibri" w:hAnsi="Calibri" w:cs="Calibri"/>
          <w:noProof/>
        </w:rPr>
        <w:lastRenderedPageBreak/>
        <w:drawing>
          <wp:inline distT="0" distB="0" distL="0" distR="0">
            <wp:extent cx="5731510" cy="3220085"/>
            <wp:effectExtent l="0" t="0" r="2540" b="0"/>
            <wp:docPr id="7" name="Picture 7" descr="porta &#10;Azu re &#10;Alerts &#10;CPU Utilization &gt; 90% &#10;ata gt• p &#10;gmp &#10;Configure signal logic &#10;CPU utilization s &#10;pnn:.ted O &#10;is 9C &#10;qu«y &#10;prev Next &#10;I 11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porta &#10;Azu re &#10;Alerts &#10;CPU Utilization &gt; 90% &#10;ata gt• p &#10;gmp &#10;Configure signal logic &#10;CPU utilization s &#10;pnn:.ted O &#10;is 9C &#10;qu«y &#10;prev Next &#10;I 11 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0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46A6" w:rsidRDefault="00EA46A6"/>
    <w:p w:rsidR="00EA46A6" w:rsidRDefault="00EA46A6"/>
    <w:p w:rsidR="00EA46A6" w:rsidRDefault="00EA46A6">
      <w:r>
        <w:rPr>
          <w:rFonts w:ascii="Calibri" w:hAnsi="Calibri" w:cs="Calibri"/>
          <w:noProof/>
        </w:rPr>
        <w:drawing>
          <wp:inline distT="0" distB="0" distL="0" distR="0">
            <wp:extent cx="5731510" cy="3070860"/>
            <wp:effectExtent l="0" t="0" r="2540" b="0"/>
            <wp:docPr id="8" name="Picture 8" descr="Monitor alerts Rules &#10;CPU Utilization &gt; 90% &#10;is Alert logic &#10;Configure signal logic &#10;q my &#10;I &quot;Ojæt &#10;ct 'n Azure - &#10;ata gt• p &#10;• CONomoN &#10;gmp &#10;by 30m I &#10;2 Trigger Al Ba s ed On &#10;CPV utilization query tot last 30 man utes 'realer than and craning in ecwsecutive &#10;Whenever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Monitor alerts Rules &#10;CPU Utilization &gt; 90% &#10;is Alert logic &#10;Configure signal logic &#10;q my &#10;I &quot;Ojæt &#10;ct 'n Azure - &#10;ata gt• p &#10;• CONomoN &#10;gmp &#10;by 30m I &#10;2 Trigger Al Ba s ed On &#10;CPV utilization query tot last 30 man utes 'realer than and craning in ecwsecutive &#10;Whenever 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A4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02CF" w:rsidRDefault="00BD02CF" w:rsidP="00EA46A6">
      <w:pPr>
        <w:spacing w:after="0" w:line="240" w:lineRule="auto"/>
      </w:pPr>
      <w:r>
        <w:separator/>
      </w:r>
    </w:p>
  </w:endnote>
  <w:endnote w:type="continuationSeparator" w:id="0">
    <w:p w:rsidR="00BD02CF" w:rsidRDefault="00BD02CF" w:rsidP="00EA4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02CF" w:rsidRDefault="00BD02CF" w:rsidP="00EA46A6">
      <w:pPr>
        <w:spacing w:after="0" w:line="240" w:lineRule="auto"/>
      </w:pPr>
      <w:r>
        <w:separator/>
      </w:r>
    </w:p>
  </w:footnote>
  <w:footnote w:type="continuationSeparator" w:id="0">
    <w:p w:rsidR="00BD02CF" w:rsidRDefault="00BD02CF" w:rsidP="00EA46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TAzNbe0sDQwM7dU0lEKTi0uzszPAykwrAUA862svCwAAAA="/>
  </w:docVars>
  <w:rsids>
    <w:rsidRoot w:val="00EA46A6"/>
    <w:rsid w:val="004077F2"/>
    <w:rsid w:val="00487434"/>
    <w:rsid w:val="00BD02CF"/>
    <w:rsid w:val="00DC4E8C"/>
    <w:rsid w:val="00EA4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0CD0A"/>
  <w15:chartTrackingRefBased/>
  <w15:docId w15:val="{9DA925A9-A29A-464F-9E52-57C6F511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A46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46A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customXml" Target="../customXml/item2.xml"/><Relationship Id="rId2" Type="http://schemas.openxmlformats.org/officeDocument/2006/relationships/settings" Target="settings.xml"/><Relationship Id="rId16" Type="http://schemas.openxmlformats.org/officeDocument/2006/relationships/customXml" Target="../customXml/item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customXml" Target="../customXml/item4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CA6F21805B864E87B405F37E9B5AD8" ma:contentTypeVersion="16" ma:contentTypeDescription="Create a new document." ma:contentTypeScope="" ma:versionID="b21135650fb3e36cd81bb6b3022bf63f">
  <xsd:schema xmlns:xsd="http://www.w3.org/2001/XMLSchema" xmlns:xs="http://www.w3.org/2001/XMLSchema" xmlns:p="http://schemas.microsoft.com/office/2006/metadata/properties" xmlns:ns2="a53bc2f7-93a8-4cfc-aa31-3cfbd31e44e3" xmlns:ns3="fae23f85-3e10-4288-aa1e-933a8b8c1f28" xmlns:ns4="e9aa198f-3527-4b2d-be02-f86f9b700563" targetNamespace="http://schemas.microsoft.com/office/2006/metadata/properties" ma:root="true" ma:fieldsID="4277966be0ab0b345b0ba66d2c289d67" ns2:_="" ns3:_="" ns4:_="">
    <xsd:import namespace="a53bc2f7-93a8-4cfc-aa31-3cfbd31e44e3"/>
    <xsd:import namespace="fae23f85-3e10-4288-aa1e-933a8b8c1f28"/>
    <xsd:import namespace="e9aa198f-3527-4b2d-be02-f86f9b700563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DateTaken" minOccurs="0"/>
                <xsd:element ref="ns2:SharedWithUsers" minOccurs="0"/>
                <xsd:element ref="ns2:SharedWithDetail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bc2f7-93a8-4cfc-aa31-3cfbd31e44e3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23f85-3e10-4288-aa1e-933a8b8c1f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59967681-caf4-44cd-948e-90f5714396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aa198f-3527-4b2d-be02-f86f9b700563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1cdeb435-3b9f-482d-9f22-149f0c80f1f7}" ma:internalName="TaxCatchAll" ma:showField="CatchAllData" ma:web="a53bc2f7-93a8-4cfc-aa31-3cfbd31e44e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Url xmlns="a53bc2f7-93a8-4cfc-aa31-3cfbd31e44e3">
      <Url>https://atos365.sharepoint.com/sites/100001715/_layouts/15/DocIdRedir.aspx?ID=CH7CAS54VY6N-468768402-59359</Url>
      <Description>CH7CAS54VY6N-468768402-59359</Description>
    </_dlc_DocIdUrl>
    <_dlc_DocIdPersistId xmlns="a53bc2f7-93a8-4cfc-aa31-3cfbd31e44e3" xsi:nil="true"/>
    <_dlc_DocId xmlns="a53bc2f7-93a8-4cfc-aa31-3cfbd31e44e3">CH7CAS54VY6N-468768402-59359</_dlc_DocId>
    <lcf76f155ced4ddcb4097134ff3c332f xmlns="fae23f85-3e10-4288-aa1e-933a8b8c1f28">
      <Terms xmlns="http://schemas.microsoft.com/office/infopath/2007/PartnerControls"/>
    </lcf76f155ced4ddcb4097134ff3c332f>
    <TaxCatchAll xmlns="e9aa198f-3527-4b2d-be02-f86f9b700563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A8AD78D1-8E9B-4F4A-9FBF-F161A0879FE8}"/>
</file>

<file path=customXml/itemProps2.xml><?xml version="1.0" encoding="utf-8"?>
<ds:datastoreItem xmlns:ds="http://schemas.openxmlformats.org/officeDocument/2006/customXml" ds:itemID="{6863F14D-C414-4EFB-A7EB-BF1E490F3363}"/>
</file>

<file path=customXml/itemProps3.xml><?xml version="1.0" encoding="utf-8"?>
<ds:datastoreItem xmlns:ds="http://schemas.openxmlformats.org/officeDocument/2006/customXml" ds:itemID="{6F617109-ECCE-4FFA-BEA9-C7DDA6EAF7ED}"/>
</file>

<file path=customXml/itemProps4.xml><?xml version="1.0" encoding="utf-8"?>
<ds:datastoreItem xmlns:ds="http://schemas.openxmlformats.org/officeDocument/2006/customXml" ds:itemID="{A5D1572A-E69B-44CC-959B-BF33ADA22C8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9</Words>
  <Characters>2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r, Prabhjyot</dc:creator>
  <cp:keywords/>
  <dc:description/>
  <cp:lastModifiedBy>Kaur, Prabhjyot</cp:lastModifiedBy>
  <cp:revision>3</cp:revision>
  <dcterms:created xsi:type="dcterms:W3CDTF">2019-12-03T09:57:00Z</dcterms:created>
  <dcterms:modified xsi:type="dcterms:W3CDTF">2019-12-03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prabhjyot.kaur@atos.net</vt:lpwstr>
  </property>
  <property fmtid="{D5CDD505-2E9C-101B-9397-08002B2CF9AE}" pid="5" name="MSIP_Label_112e00b9-34e2-4b26-a577-af1fd0f9f7ee_SetDate">
    <vt:lpwstr>2019-12-03T09:59:53.1814318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56471851-4dbf-4146-a59b-148a8927faae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prabhjyot.kaur@atos.net</vt:lpwstr>
  </property>
  <property fmtid="{D5CDD505-2E9C-101B-9397-08002B2CF9AE}" pid="13" name="MSIP_Label_e463cba9-5f6c-478d-9329-7b2295e4e8ed_SetDate">
    <vt:lpwstr>2019-12-03T09:59:53.1814318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56471851-4dbf-4146-a59b-148a8927faae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  <property fmtid="{D5CDD505-2E9C-101B-9397-08002B2CF9AE}" pid="20" name="ContentTypeId">
    <vt:lpwstr>0x0101007FCA6F21805B864E87B405F37E9B5AD8</vt:lpwstr>
  </property>
  <property fmtid="{D5CDD505-2E9C-101B-9397-08002B2CF9AE}" pid="21" name="_dlc_DocIdItemGuid">
    <vt:lpwstr>645ea54b-3bdf-4292-b107-70f3db6a3132</vt:lpwstr>
  </property>
</Properties>
</file>